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9483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2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Nela Izydor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ia Głowic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